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C325F" w14:textId="5325EB41" w:rsidR="00644999" w:rsidRDefault="00644999" w:rsidP="00644999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ΑΝΑΚΟΙΝΩΣΗ ΕΞΕΤΑΣΕΩΝ ΘΕΩΡΙΩΝ ΜΑΘΗΜΑΤΩΝ</w:t>
      </w:r>
    </w:p>
    <w:p w14:paraId="22354AFE" w14:textId="77777777" w:rsidR="00644999" w:rsidRDefault="00644999" w:rsidP="00644999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ΤΟΥ</w:t>
      </w:r>
    </w:p>
    <w:p w14:paraId="718ABC00" w14:textId="77777777" w:rsidR="00644999" w:rsidRDefault="00644999" w:rsidP="00644999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ΙΟΥ ΑΝΘΟΚΟΜΙΑΣ ΚΑΙ ΑΡΧΙΤΕΚΤΟΝΙΚΗΣ ΤΟΠΙΟΥ</w:t>
      </w:r>
    </w:p>
    <w:p w14:paraId="1F522E36" w14:textId="2EC37DA6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5C6CE93" w14:textId="5A167A20" w:rsidR="007C0654" w:rsidRPr="00644999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</w:pPr>
      <w:r w:rsidRPr="00644999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 xml:space="preserve">Εξέταση </w:t>
      </w:r>
      <w:r w:rsidR="00443F8C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 xml:space="preserve">Θεωρίας </w:t>
      </w:r>
      <w:r w:rsidRPr="00644999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 xml:space="preserve">Μαθημάτων: </w:t>
      </w:r>
    </w:p>
    <w:p w14:paraId="3CC70CFC" w14:textId="4B4B340F" w:rsidR="007C0654" w:rsidRPr="00644999" w:rsidRDefault="007C0654" w:rsidP="007C0654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</w:pPr>
      <w:bookmarkStart w:id="0" w:name="_Hlk45274129"/>
      <w:r w:rsidRPr="00644999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 xml:space="preserve">"Ανθοκομία (Αρχές και Βασικές Καλλιέργειες)" με κωδικό 244 </w:t>
      </w:r>
    </w:p>
    <w:p w14:paraId="41545910" w14:textId="77777777" w:rsidR="007C0654" w:rsidRPr="00644999" w:rsidRDefault="007C0654" w:rsidP="007C0654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</w:pPr>
      <w:r w:rsidRPr="00644999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 xml:space="preserve">“Ανθοκομία Ι" με κωδικό 1450 </w:t>
      </w:r>
    </w:p>
    <w:p w14:paraId="49C3A740" w14:textId="1D397BF0" w:rsidR="009F4AF1" w:rsidRPr="00644999" w:rsidRDefault="007C0654" w:rsidP="007C0654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</w:pPr>
      <w:r w:rsidRPr="00644999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>"Στοιχεία Ανθοκομίας" με κωδικό 91</w:t>
      </w:r>
    </w:p>
    <w:bookmarkEnd w:id="0"/>
    <w:p w14:paraId="5ABAF7B4" w14:textId="77777777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34B5B5F" w14:textId="5B1620B4" w:rsidR="00023704" w:rsidRPr="00C915BD" w:rsidRDefault="00947F6D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Η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εξ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έταση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C915BD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της Θεωρίας των παραπάνω Μαθημάτων θα 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πραγματοποιηθ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ί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ταυτόχρονα,</w:t>
      </w:r>
      <w:r w:rsidR="00644999" w:rsidRPr="00644999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023704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η </w:t>
      </w:r>
      <w:r w:rsidR="00644999" w:rsidRPr="0064499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Δευτέρα 1 Φεβρουαρίου 2021</w:t>
      </w:r>
      <w:r w:rsidR="0064499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</w:t>
      </w:r>
      <w:r w:rsidR="0050162A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ως εξής:</w:t>
      </w:r>
    </w:p>
    <w:p w14:paraId="22F5DF33" w14:textId="77777777" w:rsidR="00023704" w:rsidRPr="00222F05" w:rsidRDefault="00023704" w:rsidP="00023704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F9C1E80" w14:textId="0A22E6D5" w:rsidR="00E164E1" w:rsidRPr="00222F05" w:rsidRDefault="00023704" w:rsidP="00222F05">
      <w:pPr>
        <w:pStyle w:val="a4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</w:t>
      </w:r>
      <w:r w:rsidR="00E164E1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ξ’ αποστάσεως</w:t>
      </w:r>
    </w:p>
    <w:p w14:paraId="0A8DD840" w14:textId="77777777" w:rsidR="009459B5" w:rsidRPr="00222F05" w:rsidRDefault="009459B5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49A97C3A" w14:textId="276D3B52" w:rsidR="009459B5" w:rsidRPr="00443F8C" w:rsidRDefault="006970EF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16.00</w:t>
      </w:r>
      <w:r w:rsidR="009459B5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: φοιτητές με επώνυμο από Α έως </w:t>
      </w:r>
      <w:r w:rsidR="00093E44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Λ</w:t>
      </w:r>
    </w:p>
    <w:p w14:paraId="060F9484" w14:textId="24897615" w:rsidR="009459B5" w:rsidRPr="00443F8C" w:rsidRDefault="006970EF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17.00</w:t>
      </w:r>
      <w:r w:rsidR="009459B5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: φοιτητές με επώνυμο από </w:t>
      </w:r>
      <w:r w:rsidR="00093E44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Μ</w:t>
      </w:r>
      <w:r w:rsidR="009459B5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έως τέλος καταλόγου</w:t>
      </w:r>
    </w:p>
    <w:p w14:paraId="180140CB" w14:textId="54B52F0D" w:rsidR="00222F05" w:rsidRPr="00443F8C" w:rsidRDefault="00222F0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5BD4382C" w14:textId="0B9BB8D7" w:rsidR="00B14B38" w:rsidRPr="00F708CA" w:rsidRDefault="00644999" w:rsidP="00B14B3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443F8C">
        <w:rPr>
          <w:rFonts w:eastAsia="Times New Roman" w:cstheme="minorHAnsi"/>
          <w:sz w:val="24"/>
          <w:szCs w:val="24"/>
          <w:lang w:val="el-GR" w:eastAsia="en-GB"/>
        </w:rPr>
        <w:t>θ</w:t>
      </w:r>
      <w:r w:rsidR="00B14B38" w:rsidRPr="00443F8C">
        <w:rPr>
          <w:rFonts w:eastAsia="Times New Roman" w:cstheme="minorHAnsi"/>
          <w:sz w:val="24"/>
          <w:szCs w:val="24"/>
          <w:lang w:val="el-GR" w:eastAsia="en-GB"/>
        </w:rPr>
        <w:t xml:space="preserve">α πραγματοποιηθεί ταυτοποίηση των φοιτητών μέσω του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="00B14B38" w:rsidRPr="00443F8C">
        <w:rPr>
          <w:rFonts w:eastAsia="Times New Roman" w:cstheme="minorHAnsi"/>
          <w:sz w:val="24"/>
          <w:szCs w:val="24"/>
          <w:lang w:val="el-GR" w:eastAsia="en-GB"/>
        </w:rPr>
        <w:t xml:space="preserve"> τα πρώτα 15 λεπτά και κατόπιν θα πραγματοποιηθούν οι εξετάσεις μέσω του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 w:rsidR="008A5A96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="00947F6D">
        <w:rPr>
          <w:rFonts w:eastAsia="Times New Roman" w:cstheme="minorHAnsi"/>
          <w:b/>
          <w:bCs/>
          <w:sz w:val="24"/>
          <w:szCs w:val="24"/>
          <w:lang w:val="el-GR" w:eastAsia="en-GB"/>
        </w:rPr>
        <w:t>,</w:t>
      </w:r>
      <w:r w:rsidR="00B14B38" w:rsidRPr="00443F8C">
        <w:rPr>
          <w:rFonts w:eastAsia="Times New Roman" w:cstheme="minorHAnsi"/>
          <w:sz w:val="24"/>
          <w:szCs w:val="24"/>
          <w:lang w:val="el-GR" w:eastAsia="en-GB"/>
        </w:rPr>
        <w:t xml:space="preserve"> το χρονικό διάστημα </w:t>
      </w:r>
      <w:r w:rsidR="006970EF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16:15-16:55</w:t>
      </w:r>
      <w:r w:rsidR="006970EF" w:rsidRPr="00443F8C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για το πρώτο τμήμα</w:t>
      </w:r>
      <w:r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(Α έως Λ)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και </w:t>
      </w:r>
      <w:r w:rsidR="006970EF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17:15-17:55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για το δεύτερο</w:t>
      </w:r>
      <w:r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(Μ έως τέλος καταλόγου)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 w:rsidR="00B14B38" w:rsidRPr="00443F8C">
        <w:rPr>
          <w:rFonts w:eastAsia="Times New Roman" w:cstheme="minorHAnsi"/>
          <w:sz w:val="24"/>
          <w:szCs w:val="24"/>
          <w:lang w:val="el-GR" w:eastAsia="en-GB"/>
        </w:rPr>
        <w:t xml:space="preserve"> Ο χρόνος υποβολής των ερωτήσεων είναι </w:t>
      </w:r>
      <w:r w:rsidR="005754EA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3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0 λεπτά</w:t>
      </w:r>
      <w:r w:rsidR="00B14B38" w:rsidRPr="00443F8C">
        <w:rPr>
          <w:rFonts w:eastAsia="Times New Roman" w:cstheme="minorHAnsi"/>
          <w:sz w:val="24"/>
          <w:szCs w:val="24"/>
          <w:lang w:val="el-GR" w:eastAsia="en-GB"/>
        </w:rPr>
        <w:t xml:space="preserve">. Η εξέταση θα περιλαμβάνει </w:t>
      </w:r>
      <w:r w:rsidR="00B14B38" w:rsidRP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="00B14B38" w:rsidRPr="00443F8C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5 λάθος απαντήσεις</w:t>
      </w:r>
      <w:r w:rsidR="00B14B38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αφαιρείται μία σωστή</w:t>
      </w:r>
      <w:r w:rsidR="00B14B38"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="00B14B38"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p w14:paraId="07281DE7" w14:textId="77777777" w:rsidR="003A52A0" w:rsidRPr="00222F05" w:rsidRDefault="003A52A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673CD72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539D8FD0" w14:textId="341FDFF6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EA31313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icrosoft </w:t>
      </w:r>
      <w:proofErr w:type="spellStart"/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Teams</w:t>
      </w:r>
      <w:proofErr w:type="spellEnd"/>
    </w:p>
    <w:p w14:paraId="311FAB0D" w14:textId="1D0AC3EA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B14B38" w:rsidRPr="00B14B38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287115CC" w14:textId="53A8E0B8" w:rsidR="00541BD7" w:rsidRPr="00644999" w:rsidRDefault="00541BD7" w:rsidP="00430C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5754EA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σύνδεσης</w:t>
      </w:r>
      <w:r w:rsidRPr="005754EA">
        <w:rPr>
          <w:rFonts w:eastAsia="Times New Roman" w:cstheme="minorHAnsi"/>
          <w:sz w:val="24"/>
          <w:szCs w:val="24"/>
          <w:lang w:val="el-GR" w:eastAsia="en-GB"/>
        </w:rPr>
        <w:t xml:space="preserve">: </w:t>
      </w:r>
      <w:r w:rsidR="00430CB3" w:rsidRPr="00430CB3">
        <w:rPr>
          <w:rFonts w:eastAsia="Times New Roman" w:cstheme="minorHAnsi"/>
          <w:b/>
          <w:bCs/>
          <w:sz w:val="24"/>
          <w:szCs w:val="24"/>
          <w:lang w:val="el-GR" w:eastAsia="en-GB"/>
        </w:rPr>
        <w:t>kpgeql5</w:t>
      </w:r>
    </w:p>
    <w:p w14:paraId="08E8E603" w14:textId="77777777" w:rsidR="00B14B38" w:rsidRPr="005754EA" w:rsidRDefault="00B14B38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E10F4C6" w14:textId="4D3618C7" w:rsidR="00B14B38" w:rsidRPr="005754EA" w:rsidRDefault="00B14B3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53DE9B0D" w14:textId="5F310741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B14B38" w:rsidRPr="00B14B38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5825BDDE" w14:textId="7F1AC639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57C3B0D" w14:textId="38788C1A" w:rsidR="0050162A" w:rsidRPr="00222F05" w:rsidRDefault="0050162A" w:rsidP="00026A00">
      <w:pPr>
        <w:pStyle w:val="a4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426" w:hanging="426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Με φυσική παρουσία:</w:t>
      </w:r>
    </w:p>
    <w:p w14:paraId="1EED6D06" w14:textId="77777777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E23EE20" w14:textId="3372FE3E" w:rsidR="00644999" w:rsidRDefault="00023704" w:rsidP="00644999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εξέταση με φυσική παρουσία</w:t>
      </w:r>
      <w:r w:rsidR="00347142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όσους εξεταζόμενους δήλωσαν αυτόν τον τρόπο εξέτασης, θα διεξαχθεί την ίδια μέρα</w:t>
      </w:r>
      <w:r w:rsidR="00644999">
        <w:rPr>
          <w:rFonts w:eastAsia="Times New Roman" w:cstheme="minorHAnsi"/>
          <w:sz w:val="24"/>
          <w:szCs w:val="24"/>
          <w:lang w:val="el-GR" w:eastAsia="en-GB"/>
        </w:rPr>
        <w:t>,</w:t>
      </w:r>
      <w:r w:rsidR="00644999" w:rsidRPr="00644999">
        <w:rPr>
          <w:lang w:val="el-GR"/>
        </w:rPr>
        <w:t xml:space="preserve"> </w:t>
      </w:r>
      <w:r w:rsidR="00644999" w:rsidRPr="00644999">
        <w:rPr>
          <w:rFonts w:eastAsia="Times New Roman" w:cstheme="minorHAnsi"/>
          <w:b/>
          <w:bCs/>
          <w:sz w:val="24"/>
          <w:szCs w:val="24"/>
          <w:lang w:val="el-GR" w:eastAsia="en-GB"/>
        </w:rPr>
        <w:t>Δευτέρα 1 Φεβρουαρίου 2021</w:t>
      </w:r>
      <w:r w:rsidR="00644999">
        <w:rPr>
          <w:rFonts w:eastAsia="Times New Roman" w:cstheme="minorHAnsi"/>
          <w:b/>
          <w:bCs/>
          <w:sz w:val="24"/>
          <w:szCs w:val="24"/>
          <w:lang w:val="el-GR" w:eastAsia="en-GB"/>
        </w:rPr>
        <w:t>,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και </w:t>
      </w:r>
      <w:r w:rsidRPr="007D783A">
        <w:rPr>
          <w:rFonts w:eastAsia="Times New Roman" w:cstheme="minorHAnsi"/>
          <w:sz w:val="24"/>
          <w:szCs w:val="24"/>
          <w:lang w:val="el-GR" w:eastAsia="en-GB"/>
        </w:rPr>
        <w:t>ώρα</w:t>
      </w:r>
      <w:r w:rsidR="00644999" w:rsidRPr="007D783A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394CBD" w:rsidRPr="007D783A">
        <w:rPr>
          <w:rFonts w:eastAsia="Times New Roman" w:cstheme="minorHAnsi"/>
          <w:b/>
          <w:bCs/>
          <w:sz w:val="24"/>
          <w:szCs w:val="24"/>
          <w:lang w:val="el-GR" w:eastAsia="en-GB"/>
        </w:rPr>
        <w:t>17.15</w:t>
      </w:r>
      <w:r w:rsidR="00394C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644999" w:rsidRPr="003145D4">
        <w:rPr>
          <w:rFonts w:eastAsia="Times New Roman" w:cstheme="minorHAnsi"/>
          <w:sz w:val="24"/>
          <w:szCs w:val="24"/>
          <w:lang w:val="el-GR" w:eastAsia="en-GB"/>
        </w:rPr>
        <w:t>στην</w:t>
      </w:r>
      <w:r w:rsidR="00644999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Αίθουσα διδασκαλίας του Εργαστηρίου Ανθοκομίας και Αρχιτεκτονικής Τοπίου</w:t>
      </w:r>
      <w:r w:rsidR="00644999" w:rsidRPr="00222F05">
        <w:rPr>
          <w:rFonts w:eastAsia="Times New Roman" w:cstheme="minorHAnsi"/>
          <w:sz w:val="24"/>
          <w:szCs w:val="24"/>
          <w:lang w:val="el-GR" w:eastAsia="en-GB"/>
        </w:rPr>
        <w:t xml:space="preserve">. Η εξέταση </w:t>
      </w:r>
      <w:r w:rsidR="00644999">
        <w:rPr>
          <w:rFonts w:eastAsia="Times New Roman" w:cstheme="minorHAnsi"/>
          <w:sz w:val="24"/>
          <w:szCs w:val="24"/>
          <w:lang w:val="el-GR" w:eastAsia="en-GB"/>
        </w:rPr>
        <w:t xml:space="preserve">θα </w:t>
      </w:r>
      <w:r w:rsidR="00644999" w:rsidRPr="00222F05">
        <w:rPr>
          <w:rFonts w:eastAsia="Times New Roman" w:cstheme="minorHAnsi"/>
          <w:sz w:val="24"/>
          <w:szCs w:val="24"/>
          <w:lang w:val="el-GR" w:eastAsia="en-GB"/>
        </w:rPr>
        <w:t>είναι ίδια με αυτή που περιεγράφηκε στην εξ’ αποστάσεως εξέταση.</w:t>
      </w:r>
      <w:r w:rsidR="00644999">
        <w:rPr>
          <w:rFonts w:eastAsia="Times New Roman" w:cstheme="minorHAnsi"/>
          <w:sz w:val="24"/>
          <w:szCs w:val="24"/>
          <w:lang w:val="el-GR" w:eastAsia="en-GB"/>
        </w:rPr>
        <w:br w:type="page"/>
      </w:r>
    </w:p>
    <w:p w14:paraId="5910F58B" w14:textId="3D5AE8EC" w:rsidR="00443F8C" w:rsidRPr="003145D4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</w:pPr>
      <w:r w:rsidRPr="003145D4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lastRenderedPageBreak/>
        <w:t xml:space="preserve">Εξέταση </w:t>
      </w:r>
      <w:r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>Θεωρίας</w:t>
      </w:r>
      <w:r w:rsidRPr="003145D4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 xml:space="preserve"> Μαθημάτων: </w:t>
      </w:r>
    </w:p>
    <w:p w14:paraId="7AA8CC54" w14:textId="77777777" w:rsidR="00443F8C" w:rsidRPr="003145D4" w:rsidRDefault="00443F8C" w:rsidP="00443F8C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</w:pPr>
      <w:r w:rsidRPr="003145D4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>Ειδική Ανθοκομία (Καλλιέργειες αιχμής-νέες τεχνολογίες-ιστοκαλλιέργεια)" με κωδικό 201</w:t>
      </w:r>
    </w:p>
    <w:p w14:paraId="38B3B5DE" w14:textId="77777777" w:rsidR="00443F8C" w:rsidRPr="003145D4" w:rsidRDefault="00443F8C" w:rsidP="00443F8C">
      <w:pPr>
        <w:pStyle w:val="a4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</w:pPr>
      <w:r w:rsidRPr="003145D4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>"Ανθοκομία ΙΙ" με κωδικό 985</w:t>
      </w:r>
    </w:p>
    <w:p w14:paraId="6154C928" w14:textId="77777777" w:rsidR="00443F8C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0CB5F6A0" w14:textId="6761BD77" w:rsidR="00443F8C" w:rsidRPr="00C915BD" w:rsidRDefault="00947F6D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Η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ξέταση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746BBA">
        <w:rPr>
          <w:rFonts w:eastAsia="Times New Roman" w:cstheme="minorHAnsi"/>
          <w:b/>
          <w:bCs/>
          <w:sz w:val="24"/>
          <w:szCs w:val="24"/>
          <w:lang w:val="el-GR" w:eastAsia="en-GB"/>
        </w:rPr>
        <w:t>της Θεωρίας</w:t>
      </w:r>
      <w:r w:rsid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443F8C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των παραπάνω Μαθημάτων θα </w:t>
      </w: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πραγματοποιη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θεί ταυτόχρονα,</w:t>
      </w:r>
      <w:r w:rsidR="00443F8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443F8C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443F8C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ην </w:t>
      </w:r>
      <w:r w:rsidR="00746BBA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Τρίτη</w:t>
      </w:r>
      <w:r w:rsidR="00443F8C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746BBA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9</w:t>
      </w:r>
      <w:r w:rsidR="00443F8C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746BBA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Φεβρουαρίου</w:t>
      </w:r>
      <w:r w:rsidR="00443F8C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202</w:t>
      </w:r>
      <w:r w:rsidR="00443F8C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1</w:t>
      </w:r>
      <w:r w:rsidR="00443F8C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 ως εξής:</w:t>
      </w:r>
    </w:p>
    <w:p w14:paraId="3BC30B9A" w14:textId="77777777" w:rsidR="00443F8C" w:rsidRPr="00222F05" w:rsidRDefault="00443F8C" w:rsidP="00443F8C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44A0E49E" w14:textId="77777777" w:rsidR="00443F8C" w:rsidRPr="00222F05" w:rsidRDefault="00443F8C" w:rsidP="00443F8C">
      <w:pPr>
        <w:pStyle w:val="a4"/>
        <w:numPr>
          <w:ilvl w:val="0"/>
          <w:numId w:val="6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ξ’ αποστάσεως</w:t>
      </w:r>
    </w:p>
    <w:p w14:paraId="6B6F5AC9" w14:textId="77777777" w:rsidR="00443F8C" w:rsidRPr="00222F05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29FAC59C" w14:textId="5ED689C6" w:rsidR="00443F8C" w:rsidRPr="00F708CA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</w:t>
      </w:r>
      <w:r w:rsidR="00947F6D">
        <w:rPr>
          <w:rFonts w:eastAsia="Times New Roman" w:cstheme="minorHAnsi"/>
          <w:sz w:val="24"/>
          <w:szCs w:val="24"/>
          <w:lang w:val="el-GR" w:eastAsia="en-GB"/>
        </w:rPr>
        <w:t xml:space="preserve">πραγματοποιηθεί η εξέταση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5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υποβολής των ερωτήσεων είναι </w:t>
      </w:r>
      <w:r w:rsidR="00746BBA">
        <w:rPr>
          <w:rFonts w:eastAsia="Times New Roman" w:cstheme="minorHAnsi"/>
          <w:b/>
          <w:bCs/>
          <w:sz w:val="24"/>
          <w:szCs w:val="24"/>
          <w:lang w:val="el-GR" w:eastAsia="en-GB"/>
        </w:rPr>
        <w:t>3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λεπτά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>
        <w:rPr>
          <w:rFonts w:eastAsia="Times New Roman" w:cstheme="minorHAnsi"/>
          <w:sz w:val="24"/>
          <w:szCs w:val="24"/>
          <w:lang w:val="el-GR" w:eastAsia="en-GB"/>
        </w:rPr>
        <w:t>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p w14:paraId="147BBD6D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3F3EA5DF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616E352D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BFADF08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icrosoft </w:t>
      </w:r>
      <w:proofErr w:type="spellStart"/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Teams</w:t>
      </w:r>
      <w:proofErr w:type="spellEnd"/>
    </w:p>
    <w:p w14:paraId="424B0E06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720D32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 "Ειδική Ανθοκομία (Καλλιέργειες αιχμής-νέες τεχνολογίες-ιστοκαλλιέργεια" με κωδικό 201 / "Ανθοκομία ΙΙ" με κωδικό 985</w:t>
      </w:r>
    </w:p>
    <w:p w14:paraId="5465C708" w14:textId="308AD76A" w:rsidR="00746BBA" w:rsidRPr="00746BBA" w:rsidRDefault="00746BBA" w:rsidP="00A641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>Κωδικός</w:t>
      </w:r>
      <w:r w:rsidRPr="00430CB3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949B1">
        <w:rPr>
          <w:rFonts w:eastAsia="Times New Roman" w:cstheme="minorHAnsi"/>
          <w:b/>
          <w:bCs/>
          <w:sz w:val="24"/>
          <w:szCs w:val="24"/>
          <w:lang w:val="el-GR" w:eastAsia="en-GB"/>
        </w:rPr>
        <w:t>σύνδεσης</w:t>
      </w:r>
      <w:r w:rsidRPr="00430CB3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: </w:t>
      </w:r>
      <w:r w:rsidR="00A64177" w:rsidRPr="00A64177">
        <w:rPr>
          <w:rFonts w:eastAsia="Times New Roman" w:cstheme="minorHAnsi"/>
          <w:b/>
          <w:bCs/>
          <w:sz w:val="24"/>
          <w:szCs w:val="24"/>
          <w:lang w:val="el-GR" w:eastAsia="en-GB"/>
        </w:rPr>
        <w:t>ebg9g9m</w:t>
      </w:r>
    </w:p>
    <w:p w14:paraId="5F91695A" w14:textId="77777777" w:rsidR="00746BBA" w:rsidRPr="00430CB3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68838DAA" w14:textId="77777777" w:rsidR="00746BBA" w:rsidRPr="00430CB3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AUA</w:t>
      </w:r>
      <w:r w:rsidRPr="00430CB3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430CB3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430CB3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19DEA926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Pr="000A431D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 "Ειδική Ανθοκομία (Καλλιέργειες αιχμής-νέες τεχνολογίες-ιστοκαλλιέργεια" με κωδικό 201 / "Ανθοκομία ΙΙ" με κωδικό 985</w:t>
      </w:r>
    </w:p>
    <w:p w14:paraId="65DD5243" w14:textId="77777777" w:rsidR="00443F8C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6A9BF8F" w14:textId="77777777" w:rsidR="00443F8C" w:rsidRDefault="00443F8C" w:rsidP="00443F8C">
      <w:pPr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br w:type="page"/>
      </w:r>
    </w:p>
    <w:p w14:paraId="6926CE61" w14:textId="4A0007DF" w:rsidR="00443F8C" w:rsidRPr="00222F05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E8412B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lastRenderedPageBreak/>
        <w:t xml:space="preserve">Οι εξετάσεις </w:t>
      </w:r>
      <w:r w:rsidRPr="00E8412B">
        <w:rPr>
          <w:rFonts w:eastAsia="Times New Roman" w:cstheme="minorHAnsi"/>
          <w:sz w:val="24"/>
          <w:szCs w:val="24"/>
          <w:highlight w:val="yellow"/>
          <w:lang w:val="el-GR" w:eastAsia="en-GB"/>
        </w:rPr>
        <w:t xml:space="preserve">για </w:t>
      </w:r>
      <w:r>
        <w:rPr>
          <w:rFonts w:eastAsia="Times New Roman" w:cstheme="minorHAnsi"/>
          <w:sz w:val="24"/>
          <w:szCs w:val="24"/>
          <w:highlight w:val="yellow"/>
          <w:lang w:val="el-GR" w:eastAsia="en-GB"/>
        </w:rPr>
        <w:t>τη Θεωρία</w:t>
      </w:r>
      <w:r w:rsidRPr="00E8412B">
        <w:rPr>
          <w:rFonts w:eastAsia="Times New Roman" w:cstheme="minorHAnsi"/>
          <w:sz w:val="24"/>
          <w:szCs w:val="24"/>
          <w:highlight w:val="yellow"/>
          <w:lang w:val="el-GR" w:eastAsia="en-GB"/>
        </w:rPr>
        <w:t xml:space="preserve"> του Μαθήματος </w:t>
      </w:r>
      <w:r w:rsidRPr="00E8412B">
        <w:rPr>
          <w:rFonts w:eastAsia="Times New Roman" w:cstheme="minorHAnsi"/>
          <w:b/>
          <w:bCs/>
          <w:sz w:val="24"/>
          <w:szCs w:val="24"/>
          <w:highlight w:val="yellow"/>
          <w:lang w:val="el-GR" w:eastAsia="en-GB"/>
        </w:rPr>
        <w:t>Καλλωπιστικά Φυτά (390)</w:t>
      </w:r>
      <w:r w:rsidRPr="00E8412B">
        <w:rPr>
          <w:rFonts w:eastAsia="Times New Roman" w:cstheme="minorHAnsi"/>
          <w:sz w:val="24"/>
          <w:szCs w:val="24"/>
          <w:highlight w:val="yellow"/>
          <w:lang w:val="el-GR" w:eastAsia="en-GB"/>
        </w:rPr>
        <w:t xml:space="preserve"> θα πραγματοποιηθούν την </w:t>
      </w:r>
      <w:r w:rsidR="00746BBA">
        <w:rPr>
          <w:rFonts w:eastAsia="Times New Roman" w:cstheme="minorHAnsi"/>
          <w:b/>
          <w:bCs/>
          <w:sz w:val="24"/>
          <w:szCs w:val="24"/>
          <w:highlight w:val="yellow"/>
          <w:bdr w:val="none" w:sz="0" w:space="0" w:color="auto" w:frame="1"/>
          <w:lang w:val="el-GR" w:eastAsia="en-GB"/>
        </w:rPr>
        <w:t>Δευτέρα</w:t>
      </w:r>
      <w:r w:rsidRPr="00E8412B">
        <w:rPr>
          <w:rFonts w:eastAsia="Times New Roman" w:cstheme="minorHAnsi"/>
          <w:b/>
          <w:bCs/>
          <w:sz w:val="24"/>
          <w:szCs w:val="24"/>
          <w:highlight w:val="yellow"/>
          <w:bdr w:val="none" w:sz="0" w:space="0" w:color="auto" w:frame="1"/>
          <w:lang w:val="el-GR" w:eastAsia="en-GB"/>
        </w:rPr>
        <w:t xml:space="preserve"> </w:t>
      </w:r>
      <w:r w:rsidR="00746BBA">
        <w:rPr>
          <w:rFonts w:eastAsia="Times New Roman" w:cstheme="minorHAnsi"/>
          <w:b/>
          <w:bCs/>
          <w:sz w:val="24"/>
          <w:szCs w:val="24"/>
          <w:highlight w:val="yellow"/>
          <w:bdr w:val="none" w:sz="0" w:space="0" w:color="auto" w:frame="1"/>
          <w:lang w:val="el-GR" w:eastAsia="en-GB"/>
        </w:rPr>
        <w:t>15</w:t>
      </w:r>
      <w:r w:rsidRPr="00E8412B">
        <w:rPr>
          <w:rFonts w:eastAsia="Times New Roman" w:cstheme="minorHAnsi"/>
          <w:b/>
          <w:bCs/>
          <w:sz w:val="24"/>
          <w:szCs w:val="24"/>
          <w:highlight w:val="yellow"/>
          <w:bdr w:val="none" w:sz="0" w:space="0" w:color="auto" w:frame="1"/>
          <w:lang w:val="el-GR" w:eastAsia="en-GB"/>
        </w:rPr>
        <w:t xml:space="preserve"> </w:t>
      </w:r>
      <w:r w:rsidR="00746BBA">
        <w:rPr>
          <w:rFonts w:eastAsia="Times New Roman" w:cstheme="minorHAnsi"/>
          <w:b/>
          <w:bCs/>
          <w:sz w:val="24"/>
          <w:szCs w:val="24"/>
          <w:highlight w:val="yellow"/>
          <w:bdr w:val="none" w:sz="0" w:space="0" w:color="auto" w:frame="1"/>
          <w:lang w:val="el-GR" w:eastAsia="en-GB"/>
        </w:rPr>
        <w:t>Φεβρουαρίου</w:t>
      </w:r>
      <w:r w:rsidRPr="00E8412B">
        <w:rPr>
          <w:rFonts w:eastAsia="Times New Roman" w:cstheme="minorHAnsi"/>
          <w:b/>
          <w:bCs/>
          <w:sz w:val="24"/>
          <w:szCs w:val="24"/>
          <w:highlight w:val="yellow"/>
          <w:bdr w:val="none" w:sz="0" w:space="0" w:color="auto" w:frame="1"/>
          <w:lang w:val="el-GR" w:eastAsia="en-GB"/>
        </w:rPr>
        <w:t xml:space="preserve"> 2021, ως εξής:</w:t>
      </w:r>
    </w:p>
    <w:p w14:paraId="10C83BC7" w14:textId="77777777" w:rsidR="00443F8C" w:rsidRPr="00222F05" w:rsidRDefault="00443F8C" w:rsidP="00443F8C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CAA0148" w14:textId="77777777" w:rsidR="00443F8C" w:rsidRPr="00222F05" w:rsidRDefault="00443F8C" w:rsidP="00443F8C">
      <w:pPr>
        <w:pStyle w:val="a4"/>
        <w:numPr>
          <w:ilvl w:val="0"/>
          <w:numId w:val="7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ξ’ αποστάσεως</w:t>
      </w:r>
    </w:p>
    <w:p w14:paraId="510005A4" w14:textId="4907CD91" w:rsidR="00443F8C" w:rsidRDefault="00443F8C" w:rsidP="00443F8C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BB51647" w14:textId="0CC2EEFB" w:rsidR="00746BBA" w:rsidRPr="00F708CA" w:rsidRDefault="00746BBA" w:rsidP="00746BBA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11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5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υποβολής των ερωτήσεων είναι 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23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λεπτά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>
        <w:rPr>
          <w:rFonts w:eastAsia="Times New Roman" w:cstheme="minorHAnsi"/>
          <w:sz w:val="24"/>
          <w:szCs w:val="24"/>
          <w:lang w:val="el-GR" w:eastAsia="en-GB"/>
        </w:rPr>
        <w:t>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p w14:paraId="4B661036" w14:textId="2588CDF9" w:rsidR="00746BBA" w:rsidRDefault="00746BBA" w:rsidP="00443F8C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B34DC2E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75EFAB72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06913359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icrosoft </w:t>
      </w:r>
      <w:proofErr w:type="spellStart"/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Teams</w:t>
      </w:r>
      <w:proofErr w:type="spellEnd"/>
    </w:p>
    <w:p w14:paraId="0B6B856C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Εξέταση Θεωρίας Μαθήματος "Καλλωπιστικά Φυτά" με κωδικό 390</w:t>
      </w:r>
    </w:p>
    <w:p w14:paraId="36EA3A88" w14:textId="3921B91D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ωδικό</w:t>
      </w:r>
      <w:r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E075AB">
        <w:rPr>
          <w:rFonts w:eastAsia="Times New Roman" w:cstheme="minorHAnsi"/>
          <w:sz w:val="24"/>
          <w:szCs w:val="24"/>
          <w:lang w:val="el-GR" w:eastAsia="en-GB"/>
        </w:rPr>
        <w:t xml:space="preserve">σύνδεσης: </w:t>
      </w:r>
      <w:r w:rsidR="00183732" w:rsidRPr="00183732">
        <w:rPr>
          <w:rFonts w:eastAsia="Times New Roman" w:cstheme="minorHAnsi"/>
          <w:b/>
          <w:bCs/>
          <w:sz w:val="24"/>
          <w:szCs w:val="24"/>
          <w:lang w:val="el-GR" w:eastAsia="en-GB"/>
        </w:rPr>
        <w:t>2n05xxc</w:t>
      </w:r>
    </w:p>
    <w:p w14:paraId="52D43305" w14:textId="77777777" w:rsidR="00746BBA" w:rsidRPr="00BF1552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1B628D3" w14:textId="77777777" w:rsidR="00746BBA" w:rsidRPr="00BF1552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3448F09C" w14:textId="77777777" w:rsidR="00746BBA" w:rsidRPr="00222F05" w:rsidRDefault="00746BBA" w:rsidP="00746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 Εξέταση Θεωρίας Μαθήματος "Καλλωπιστικά Φυτά" με κωδικό 390</w:t>
      </w:r>
    </w:p>
    <w:p w14:paraId="78D25915" w14:textId="77777777" w:rsidR="00746BBA" w:rsidRPr="00E65984" w:rsidRDefault="00746BBA" w:rsidP="00443F8C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8795C7B" w14:textId="77777777" w:rsidR="00443F8C" w:rsidRPr="00E65984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E65984">
        <w:rPr>
          <w:rFonts w:eastAsia="Times New Roman" w:cstheme="minorHAnsi"/>
          <w:b/>
          <w:bCs/>
          <w:sz w:val="24"/>
          <w:szCs w:val="24"/>
          <w:lang w:val="el-GR" w:eastAsia="en-GB"/>
        </w:rPr>
        <w:t>2.</w:t>
      </w:r>
      <w:r w:rsidRPr="00E65984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>Με φυσική παρουσία:</w:t>
      </w:r>
    </w:p>
    <w:p w14:paraId="52DD9E0B" w14:textId="77777777" w:rsidR="00443F8C" w:rsidRPr="00E65984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B04F127" w14:textId="0771985B" w:rsidR="00443F8C" w:rsidRPr="00E65984" w:rsidRDefault="00443F8C" w:rsidP="00443F8C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E65984">
        <w:rPr>
          <w:rFonts w:eastAsia="Times New Roman" w:cstheme="minorHAnsi"/>
          <w:sz w:val="24"/>
          <w:szCs w:val="24"/>
          <w:lang w:val="el-GR" w:eastAsia="en-GB"/>
        </w:rPr>
        <w:t xml:space="preserve">Η </w:t>
      </w:r>
      <w:r w:rsidRPr="00E65984">
        <w:rPr>
          <w:rFonts w:eastAsia="Times New Roman" w:cstheme="minorHAnsi"/>
          <w:b/>
          <w:bCs/>
          <w:sz w:val="24"/>
          <w:szCs w:val="24"/>
          <w:lang w:val="el-GR" w:eastAsia="en-GB"/>
        </w:rPr>
        <w:t>εξέταση με φυσική παρουσία</w:t>
      </w:r>
      <w:r w:rsidRPr="00E65984">
        <w:rPr>
          <w:rFonts w:eastAsia="Times New Roman" w:cstheme="minorHAnsi"/>
          <w:sz w:val="24"/>
          <w:szCs w:val="24"/>
          <w:lang w:val="el-GR" w:eastAsia="en-GB"/>
        </w:rPr>
        <w:t xml:space="preserve"> για όσους εξεταζόμενους δήλωσαν αυτόν τον τρόπο εξέτασης, θα διεξαχθεί την ίδια μέρα </w:t>
      </w:r>
      <w:r w:rsidR="003B7FFC" w:rsidRPr="003B7FFC">
        <w:rPr>
          <w:rFonts w:eastAsia="Times New Roman" w:cstheme="minorHAnsi"/>
          <w:b/>
          <w:bCs/>
          <w:sz w:val="24"/>
          <w:szCs w:val="24"/>
          <w:lang w:val="el-GR" w:eastAsia="en-GB"/>
        </w:rPr>
        <w:t>Δευτέρα 15 Φεβρουαρίου 2021</w:t>
      </w:r>
      <w:r w:rsidRPr="00E65984">
        <w:rPr>
          <w:rFonts w:eastAsia="Times New Roman" w:cstheme="minorHAnsi"/>
          <w:sz w:val="24"/>
          <w:szCs w:val="24"/>
          <w:lang w:val="el-GR" w:eastAsia="en-GB"/>
        </w:rPr>
        <w:t xml:space="preserve">και ώρα </w:t>
      </w:r>
      <w:r w:rsidRPr="00E65984">
        <w:rPr>
          <w:rFonts w:eastAsia="Times New Roman" w:cstheme="minorHAnsi"/>
          <w:b/>
          <w:bCs/>
          <w:sz w:val="24"/>
          <w:szCs w:val="24"/>
          <w:lang w:val="el-GR" w:eastAsia="en-GB"/>
        </w:rPr>
        <w:t>11.15</w:t>
      </w:r>
      <w:r w:rsidRPr="00E65984">
        <w:rPr>
          <w:rFonts w:eastAsia="Times New Roman" w:cstheme="minorHAnsi"/>
          <w:sz w:val="24"/>
          <w:szCs w:val="24"/>
          <w:lang w:val="el-GR" w:eastAsia="en-GB"/>
        </w:rPr>
        <w:t xml:space="preserve"> στην </w:t>
      </w:r>
      <w:r w:rsidRPr="00E65984">
        <w:rPr>
          <w:rFonts w:eastAsia="Times New Roman" w:cstheme="minorHAnsi"/>
          <w:b/>
          <w:bCs/>
          <w:sz w:val="24"/>
          <w:szCs w:val="24"/>
          <w:lang w:val="el-GR" w:eastAsia="en-GB"/>
        </w:rPr>
        <w:t>Αίθουσα διδασκαλίας του Εργαστηρίου Ανθοκομίας και Αρχιτεκτονικής Τοπίου</w:t>
      </w:r>
      <w:r w:rsidRPr="00E65984">
        <w:rPr>
          <w:rFonts w:eastAsia="Times New Roman" w:cstheme="minorHAnsi"/>
          <w:sz w:val="24"/>
          <w:szCs w:val="24"/>
          <w:lang w:val="el-GR" w:eastAsia="en-GB"/>
        </w:rPr>
        <w:t>. Η εξέταση θα είναι ίδια με αυτή που περιεγράφηκε στην εξ’ αποστάσεως εξέταση.</w:t>
      </w:r>
    </w:p>
    <w:p w14:paraId="27A420E3" w14:textId="77777777" w:rsidR="00443F8C" w:rsidRDefault="00443F8C" w:rsidP="00443F8C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5E8E7563" w14:textId="2BEE9CD9" w:rsidR="00443F8C" w:rsidRDefault="00443F8C" w:rsidP="00443F8C">
      <w:pPr>
        <w:rPr>
          <w:rFonts w:eastAsia="Times New Roman" w:cstheme="minorHAnsi"/>
          <w:sz w:val="24"/>
          <w:szCs w:val="24"/>
          <w:lang w:val="el-GR" w:eastAsia="en-GB"/>
        </w:rPr>
      </w:pPr>
    </w:p>
    <w:p w14:paraId="6E0BE300" w14:textId="77777777" w:rsidR="003B7FFC" w:rsidRPr="004E2E37" w:rsidRDefault="003B7FFC" w:rsidP="00443F8C">
      <w:pPr>
        <w:rPr>
          <w:rFonts w:eastAsia="Times New Roman" w:cstheme="minorHAnsi"/>
          <w:sz w:val="24"/>
          <w:szCs w:val="24"/>
          <w:lang w:val="el-GR" w:eastAsia="en-GB"/>
        </w:rPr>
      </w:pPr>
    </w:p>
    <w:p w14:paraId="1A3A3766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bookmarkStart w:id="1" w:name="_Hlk43980799"/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 εξ’ αποστάσεως εξέτασης</w:t>
      </w:r>
    </w:p>
    <w:bookmarkEnd w:id="1"/>
    <w:p w14:paraId="466C1521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συμμετοχή στην εξ’ αποστάσεως εξέταση συνεπάγεται την αποδοχή των σχετικών αποφάσεων για την εξ’ αποστάσεως εξέταση της Συνεδρίασης υπ’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αριθμ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>. 570/21.05.2020 της Συγκλήτου του Γεωπονικού Πανεπιστημίου Αθηνών. Υπενθυμίζουμε ότι οι φοιτητές που επέλεξαν να εξεταστούν ηλεκτρονικά συναινούν και βεβαιώνουν ότι έχουν τον κατάλληλο/απαραίτητο εξοπλισμό και δέχονται την αμφίδρομη οπτικοακουστική αλληλεπίδραση κατά τη διεξαγωγή της εξέτασης. Σε καμία περίπτωση δεν θα γίνει εγγραφή/βιντεοσκόπηση των εξετάσεων.</w:t>
      </w:r>
      <w:r w:rsidRPr="00222F05">
        <w:rPr>
          <w:lang w:val="el-GR"/>
        </w:rPr>
        <w:t xml:space="preserve"> </w:t>
      </w:r>
    </w:p>
    <w:p w14:paraId="3B735AFF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376B177" w14:textId="77777777" w:rsidR="00443F8C" w:rsidRPr="00222F05" w:rsidRDefault="00443F8C" w:rsidP="00443F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 xml:space="preserve">Υπενθυμίζουμε ότι είναι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ΠΑΡΑΙΤΗΤΟ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τη διεξαγωγή της εξ’ αποστάσεως εξέτασης να έχετε κάνει προηγουμένως εγγραφή στο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sz w:val="24"/>
          <w:szCs w:val="24"/>
          <w:lang w:val="el-GR" w:eastAsia="en-GB"/>
        </w:rPr>
        <w:t>και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το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Δήλος 36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το Πανεπιστημιακό σας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mail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προκειμένου να γίνει μέσω του </w:t>
      </w:r>
      <w:r w:rsidRPr="00222F05">
        <w:rPr>
          <w:rFonts w:eastAsia="Times New Roman" w:cstheme="minorHAnsi"/>
          <w:sz w:val="24"/>
          <w:szCs w:val="24"/>
          <w:lang w:eastAsia="en-GB"/>
        </w:rPr>
        <w:t>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έλεγχος ταυτοπροσωπίας και ηλεκτρονική επιτήρηση της γραπτής εξέτασης που θα διεξαχθεί στο </w:t>
      </w:r>
      <w:r>
        <w:rPr>
          <w:rFonts w:eastAsia="Times New Roman" w:cstheme="minorHAnsi"/>
          <w:sz w:val="24"/>
          <w:szCs w:val="24"/>
          <w:lang w:val="en-US" w:eastAsia="en-GB"/>
        </w:rPr>
        <w:t>AUA</w:t>
      </w:r>
      <w:r w:rsidRP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Pr="00222F05">
        <w:rPr>
          <w:sz w:val="24"/>
          <w:szCs w:val="24"/>
          <w:lang w:val="el-GR"/>
        </w:rPr>
        <w:t xml:space="preserve"> </w:t>
      </w:r>
    </w:p>
    <w:p w14:paraId="0B83115A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3E3D6B7C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έναρξη των εξετάσεων στο </w:t>
      </w:r>
      <w:r>
        <w:rPr>
          <w:rFonts w:eastAsia="Times New Roman" w:cstheme="minorHAnsi"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γίνει ταυτοποίηση των φοιτητών στο </w:t>
      </w:r>
      <w:r>
        <w:rPr>
          <w:rFonts w:eastAsia="Times New Roman" w:cstheme="minorHAnsi"/>
          <w:sz w:val="24"/>
          <w:szCs w:val="24"/>
          <w:lang w:eastAsia="en-GB"/>
        </w:rPr>
        <w:t>MS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διάρκεια 15 λεπτά) 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θα παραμείνουν συνδεδεμένοι στο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έχρι την ώρα λήξης των εξετάσεω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 Η ταυτοποίηση γίνεται με την επίδειξη της Ακαδημαϊκής ταυτότητας ή της Αστυνομικής ταυτότητας ή Διαβατηρίου.</w:t>
      </w:r>
    </w:p>
    <w:p w14:paraId="555139F4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829318A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φοιτητές θα πρέπει επίσης πριν την εξέταση να έχουν εξασφαλίσει με δοκιμές, την ορθή λειτουργία όλων των συσκευών εικόνας και ήχου που διαθέτουν (Η/Υ, κινητού τηλέφωνου τύπου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Smartphone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ή </w:t>
      </w:r>
      <w:r w:rsidRPr="00222F05">
        <w:rPr>
          <w:rFonts w:eastAsia="Times New Roman" w:cstheme="minorHAnsi"/>
          <w:sz w:val="24"/>
          <w:szCs w:val="24"/>
          <w:lang w:eastAsia="en-GB"/>
        </w:rPr>
        <w:t>Tablet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) και τη βέλτιστη λειτουργία του δικτύου του χώρου στον οποίο θα βρίσκονται την ημέρα και ώρα της εξέτασης. Συστήνεται η εξέταση στο </w:t>
      </w:r>
      <w:r>
        <w:rPr>
          <w:rFonts w:eastAsia="Times New Roman" w:cstheme="minorHAnsi"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 από Η/Υ.</w:t>
      </w:r>
    </w:p>
    <w:p w14:paraId="4F5E4430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6E6AC318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sz w:val="24"/>
          <w:szCs w:val="24"/>
          <w:lang w:val="el-GR"/>
        </w:rPr>
        <w:t>Σε ενδεχόμενη περίπτωση διακοπής του δικτύου ή συσκευών του φοιτητή δίνεται η δυνατότητα συνέχιση</w:t>
      </w:r>
      <w:r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της προσπάθειας για περιορισμένο χρονικό διάστημα από την τελευταία ενέργεια του χρήστη (5 λεπτά) γι’</w:t>
      </w:r>
      <w:r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 xml:space="preserve">αυτό στις περιπτώσεις αυτές αναμένεται στην οθόνη σας και μην κλείνετε τον </w:t>
      </w:r>
      <w:proofErr w:type="spellStart"/>
      <w:r w:rsidRPr="00222F05">
        <w:rPr>
          <w:sz w:val="24"/>
          <w:szCs w:val="24"/>
          <w:lang w:val="el-GR"/>
        </w:rPr>
        <w:t>φυ</w:t>
      </w:r>
      <w:r>
        <w:rPr>
          <w:sz w:val="24"/>
          <w:szCs w:val="24"/>
          <w:lang w:val="el-GR"/>
        </w:rPr>
        <w:t>λ</w:t>
      </w:r>
      <w:r w:rsidRPr="00222F05">
        <w:rPr>
          <w:sz w:val="24"/>
          <w:szCs w:val="24"/>
          <w:lang w:val="el-GR"/>
        </w:rPr>
        <w:t>λομετρητή</w:t>
      </w:r>
      <w:proofErr w:type="spellEnd"/>
      <w:r w:rsidRPr="00222F05">
        <w:rPr>
          <w:sz w:val="24"/>
          <w:szCs w:val="24"/>
          <w:lang w:val="el-GR"/>
        </w:rPr>
        <w:t xml:space="preserve"> σας (</w:t>
      </w:r>
      <w:r w:rsidRPr="00222F05">
        <w:rPr>
          <w:sz w:val="24"/>
          <w:szCs w:val="24"/>
        </w:rPr>
        <w:t>browser</w:t>
      </w:r>
      <w:r w:rsidRPr="00222F05">
        <w:rPr>
          <w:sz w:val="24"/>
          <w:szCs w:val="24"/>
          <w:lang w:val="el-GR"/>
        </w:rPr>
        <w:t>). Η ενδεχόμενη διακοπή της προσπάθειά</w:t>
      </w:r>
      <w:r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σας συνεπάγεται την εκ νέου συμμετοχή σας στην εξέταση από την αρχή με καινούργια θέματα. Ο αριθμός των προσπαθειών που διατίθενται στο φοιτητή για τη συμπλήρωση των απαντήσεών του στη γραπτή εξέταση μέσω του </w:t>
      </w:r>
      <w:r>
        <w:rPr>
          <w:sz w:val="24"/>
          <w:szCs w:val="24"/>
        </w:rPr>
        <w:t>Open</w:t>
      </w:r>
      <w:r w:rsidRP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>e</w:t>
      </w:r>
      <w:r>
        <w:rPr>
          <w:sz w:val="24"/>
          <w:szCs w:val="24"/>
          <w:lang w:val="el-GR"/>
        </w:rPr>
        <w:t>-</w:t>
      </w:r>
      <w:r>
        <w:rPr>
          <w:sz w:val="24"/>
          <w:szCs w:val="24"/>
        </w:rPr>
        <w:t>c</w:t>
      </w:r>
      <w:proofErr w:type="spellStart"/>
      <w:r w:rsidRPr="00222F05">
        <w:rPr>
          <w:sz w:val="24"/>
          <w:szCs w:val="24"/>
          <w:lang w:val="el-GR"/>
        </w:rPr>
        <w:t>lass</w:t>
      </w:r>
      <w:proofErr w:type="spellEnd"/>
      <w:r w:rsidRPr="00222F05">
        <w:rPr>
          <w:sz w:val="24"/>
          <w:szCs w:val="24"/>
          <w:lang w:val="el-GR"/>
        </w:rPr>
        <w:t xml:space="preserve"> είναι 3 ώστε να μπορέσει να την ολοκληρώσει σε περίπτωση ενδεχόμενης δυσλειτουργίας του δικτύου ή συσκευών του. </w:t>
      </w:r>
    </w:p>
    <w:p w14:paraId="10CB71DF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67DC3F1E" w14:textId="77777777" w:rsidR="00443F8C" w:rsidRPr="00222F05" w:rsidRDefault="00443F8C" w:rsidP="00443F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Σε περίπτωση δυσλειτουργίας των συστημάτων (μη λειτουργία του διαδικτύου ή της κάμερας) ο φοιτητής/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τρια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δεν θα αποκλείεται από τις εξετάσεις αλλά θα καλείται να προσέλθει με φυσική παρουσία και να εξεταστεί προφορικά.</w:t>
      </w:r>
      <w:r w:rsidRPr="00222F05">
        <w:rPr>
          <w:sz w:val="24"/>
          <w:szCs w:val="24"/>
          <w:lang w:val="el-GR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ξεταζόμενος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ΥΠΟΧΡΕΟΥΤΑΙ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δηλώσει το πρόβλημα κατά τη διάρκεια της εξέτασης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ή το πολύ ΑΜΕΣΩΣ ΜΕΤΑ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το πέρας αυτής κάνοντας χρήση των διαθέσιμων εργαλείων επικοινωνίας (κουβεντούλα στο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,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chat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MS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Teams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, email στον διδάσκοντα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κλπ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>). Στο αίτημα επανεξέτασης παρακαλείσθε να αναγράψετε «Αιτούμαι επανεξέταση λόγω τεχνικών προβλημάτων που αντιμετώπισα στην ηλεκτρονική εξέταση» να αναφέρετε ΟΝΟΜΑΤΕΠΩΝΥΜΟ σας και Α.Μ.</w:t>
      </w:r>
    </w:p>
    <w:p w14:paraId="2D215A60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394D22A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 με φυσική παρουσία</w:t>
      </w:r>
    </w:p>
    <w:p w14:paraId="2F4F856D" w14:textId="77777777" w:rsidR="00443F8C" w:rsidRPr="00222F05" w:rsidRDefault="00443F8C" w:rsidP="00443F8C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πιτρεπτός αριθμός των φοιτητών </w:t>
      </w:r>
      <w:r>
        <w:rPr>
          <w:rFonts w:eastAsia="Times New Roman" w:cstheme="minorHAnsi"/>
          <w:sz w:val="24"/>
          <w:szCs w:val="24"/>
          <w:lang w:val="el-GR" w:eastAsia="en-GB"/>
        </w:rPr>
        <w:t>στην αίθουσα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είναι ανάλογος του μεγέθους της και σύμφωνα με τις οδηγίες των μέτρων πρόληψης διάδοσης του </w:t>
      </w:r>
      <w:r w:rsidRPr="00222F05">
        <w:rPr>
          <w:rFonts w:eastAsia="Times New Roman" w:cstheme="minorHAnsi"/>
          <w:sz w:val="24"/>
          <w:szCs w:val="24"/>
          <w:lang w:val="en-US" w:eastAsia="en-GB"/>
        </w:rPr>
        <w:t>COVID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19. Στην αίθουσα θα υπάρχει αντισηπτικό και διαθέσιμες μάσκες.</w:t>
      </w:r>
    </w:p>
    <w:p w14:paraId="2CEA41D7" w14:textId="692E9D26" w:rsidR="0011452B" w:rsidRPr="00222F05" w:rsidRDefault="0011452B" w:rsidP="00443F8C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sectPr w:rsidR="0011452B" w:rsidRPr="00222F05" w:rsidSect="00644999">
      <w:pgSz w:w="11906" w:h="16838"/>
      <w:pgMar w:top="851" w:right="1800" w:bottom="70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A853B7"/>
    <w:multiLevelType w:val="hybridMultilevel"/>
    <w:tmpl w:val="5CB281F6"/>
    <w:lvl w:ilvl="0" w:tplc="70222A1C">
      <w:start w:val="1"/>
      <w:numFmt w:val="decimal"/>
      <w:lvlText w:val="%1."/>
      <w:lvlJc w:val="left"/>
      <w:pPr>
        <w:ind w:left="32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49" w:hanging="360"/>
      </w:pPr>
    </w:lvl>
    <w:lvl w:ilvl="2" w:tplc="0809001B" w:tentative="1">
      <w:start w:val="1"/>
      <w:numFmt w:val="lowerRoman"/>
      <w:lvlText w:val="%3."/>
      <w:lvlJc w:val="right"/>
      <w:pPr>
        <w:ind w:left="4669" w:hanging="180"/>
      </w:pPr>
    </w:lvl>
    <w:lvl w:ilvl="3" w:tplc="0809000F" w:tentative="1">
      <w:start w:val="1"/>
      <w:numFmt w:val="decimal"/>
      <w:lvlText w:val="%4."/>
      <w:lvlJc w:val="left"/>
      <w:pPr>
        <w:ind w:left="5389" w:hanging="360"/>
      </w:pPr>
    </w:lvl>
    <w:lvl w:ilvl="4" w:tplc="08090019" w:tentative="1">
      <w:start w:val="1"/>
      <w:numFmt w:val="lowerLetter"/>
      <w:lvlText w:val="%5."/>
      <w:lvlJc w:val="left"/>
      <w:pPr>
        <w:ind w:left="6109" w:hanging="360"/>
      </w:pPr>
    </w:lvl>
    <w:lvl w:ilvl="5" w:tplc="0809001B" w:tentative="1">
      <w:start w:val="1"/>
      <w:numFmt w:val="lowerRoman"/>
      <w:lvlText w:val="%6."/>
      <w:lvlJc w:val="right"/>
      <w:pPr>
        <w:ind w:left="6829" w:hanging="180"/>
      </w:pPr>
    </w:lvl>
    <w:lvl w:ilvl="6" w:tplc="0809000F" w:tentative="1">
      <w:start w:val="1"/>
      <w:numFmt w:val="decimal"/>
      <w:lvlText w:val="%7."/>
      <w:lvlJc w:val="left"/>
      <w:pPr>
        <w:ind w:left="7549" w:hanging="360"/>
      </w:pPr>
    </w:lvl>
    <w:lvl w:ilvl="7" w:tplc="08090019" w:tentative="1">
      <w:start w:val="1"/>
      <w:numFmt w:val="lowerLetter"/>
      <w:lvlText w:val="%8."/>
      <w:lvlJc w:val="left"/>
      <w:pPr>
        <w:ind w:left="8269" w:hanging="360"/>
      </w:pPr>
    </w:lvl>
    <w:lvl w:ilvl="8" w:tplc="0809001B" w:tentative="1">
      <w:start w:val="1"/>
      <w:numFmt w:val="lowerRoman"/>
      <w:lvlText w:val="%9."/>
      <w:lvlJc w:val="right"/>
      <w:pPr>
        <w:ind w:left="8989" w:hanging="180"/>
      </w:pPr>
    </w:lvl>
  </w:abstractNum>
  <w:abstractNum w:abstractNumId="1" w15:restartNumberingAfterBreak="0">
    <w:nsid w:val="1BC91760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B7DF0"/>
    <w:multiLevelType w:val="hybridMultilevel"/>
    <w:tmpl w:val="5CB281F6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28473EB"/>
    <w:multiLevelType w:val="hybridMultilevel"/>
    <w:tmpl w:val="877A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137E4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82CE3"/>
    <w:multiLevelType w:val="hybridMultilevel"/>
    <w:tmpl w:val="8F3456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FD6EE7"/>
    <w:multiLevelType w:val="hybridMultilevel"/>
    <w:tmpl w:val="5CB281F6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UwNTE0sQBRSjpKwanFxZn5eSAF5rUACZMIbywAAAA="/>
  </w:docVars>
  <w:rsids>
    <w:rsidRoot w:val="00905810"/>
    <w:rsid w:val="00012A2B"/>
    <w:rsid w:val="00014EDD"/>
    <w:rsid w:val="000200B4"/>
    <w:rsid w:val="00023704"/>
    <w:rsid w:val="00026A00"/>
    <w:rsid w:val="000273E9"/>
    <w:rsid w:val="00093E44"/>
    <w:rsid w:val="000B0FA2"/>
    <w:rsid w:val="000B71B9"/>
    <w:rsid w:val="000E11D0"/>
    <w:rsid w:val="000F3471"/>
    <w:rsid w:val="000F473F"/>
    <w:rsid w:val="0011452B"/>
    <w:rsid w:val="00172186"/>
    <w:rsid w:val="00183732"/>
    <w:rsid w:val="001B133B"/>
    <w:rsid w:val="001C6123"/>
    <w:rsid w:val="001D380D"/>
    <w:rsid w:val="002014B6"/>
    <w:rsid w:val="00222F05"/>
    <w:rsid w:val="002574ED"/>
    <w:rsid w:val="00266A7F"/>
    <w:rsid w:val="00284954"/>
    <w:rsid w:val="002B7C00"/>
    <w:rsid w:val="002D581D"/>
    <w:rsid w:val="00327606"/>
    <w:rsid w:val="00347142"/>
    <w:rsid w:val="00394CBD"/>
    <w:rsid w:val="003A52A0"/>
    <w:rsid w:val="003A5A5D"/>
    <w:rsid w:val="003B7FFC"/>
    <w:rsid w:val="003C0FDF"/>
    <w:rsid w:val="003C306B"/>
    <w:rsid w:val="00430CB3"/>
    <w:rsid w:val="00443F8C"/>
    <w:rsid w:val="0046077F"/>
    <w:rsid w:val="00496157"/>
    <w:rsid w:val="004C1FAE"/>
    <w:rsid w:val="004D4F4A"/>
    <w:rsid w:val="0050162A"/>
    <w:rsid w:val="00541BD7"/>
    <w:rsid w:val="00564AFB"/>
    <w:rsid w:val="005754EA"/>
    <w:rsid w:val="005956CA"/>
    <w:rsid w:val="005D6C92"/>
    <w:rsid w:val="00624067"/>
    <w:rsid w:val="00644999"/>
    <w:rsid w:val="00683795"/>
    <w:rsid w:val="006868DB"/>
    <w:rsid w:val="006970EF"/>
    <w:rsid w:val="006A09FE"/>
    <w:rsid w:val="006A0DF4"/>
    <w:rsid w:val="006F3985"/>
    <w:rsid w:val="00736864"/>
    <w:rsid w:val="00746BBA"/>
    <w:rsid w:val="007600FC"/>
    <w:rsid w:val="00785023"/>
    <w:rsid w:val="0079327A"/>
    <w:rsid w:val="007C0654"/>
    <w:rsid w:val="007D783A"/>
    <w:rsid w:val="007E3DB8"/>
    <w:rsid w:val="007F641C"/>
    <w:rsid w:val="0080173E"/>
    <w:rsid w:val="0089096B"/>
    <w:rsid w:val="008A5A73"/>
    <w:rsid w:val="008A5A96"/>
    <w:rsid w:val="008F2762"/>
    <w:rsid w:val="00905810"/>
    <w:rsid w:val="00930CA6"/>
    <w:rsid w:val="009440C2"/>
    <w:rsid w:val="009459B5"/>
    <w:rsid w:val="00947F6D"/>
    <w:rsid w:val="009817B0"/>
    <w:rsid w:val="009F4AF1"/>
    <w:rsid w:val="00A26EE3"/>
    <w:rsid w:val="00A302B9"/>
    <w:rsid w:val="00A34A4B"/>
    <w:rsid w:val="00A425A7"/>
    <w:rsid w:val="00A4261E"/>
    <w:rsid w:val="00A64177"/>
    <w:rsid w:val="00A7353A"/>
    <w:rsid w:val="00AA69FA"/>
    <w:rsid w:val="00AC28AA"/>
    <w:rsid w:val="00AC57A7"/>
    <w:rsid w:val="00AE56E3"/>
    <w:rsid w:val="00B0329B"/>
    <w:rsid w:val="00B14B38"/>
    <w:rsid w:val="00B2148A"/>
    <w:rsid w:val="00B31DD3"/>
    <w:rsid w:val="00B52ABE"/>
    <w:rsid w:val="00B915B6"/>
    <w:rsid w:val="00B92DF4"/>
    <w:rsid w:val="00BA35CD"/>
    <w:rsid w:val="00BF1552"/>
    <w:rsid w:val="00C21D72"/>
    <w:rsid w:val="00C76E2F"/>
    <w:rsid w:val="00C81A1A"/>
    <w:rsid w:val="00C915BD"/>
    <w:rsid w:val="00C96F48"/>
    <w:rsid w:val="00CB13B7"/>
    <w:rsid w:val="00D3392D"/>
    <w:rsid w:val="00D54C8F"/>
    <w:rsid w:val="00D82300"/>
    <w:rsid w:val="00DE22DE"/>
    <w:rsid w:val="00E01108"/>
    <w:rsid w:val="00E10ADB"/>
    <w:rsid w:val="00E164E1"/>
    <w:rsid w:val="00E45B50"/>
    <w:rsid w:val="00E64B39"/>
    <w:rsid w:val="00ED4815"/>
    <w:rsid w:val="00F708CA"/>
    <w:rsid w:val="00F74D16"/>
    <w:rsid w:val="00F75BCA"/>
    <w:rsid w:val="00FA633C"/>
    <w:rsid w:val="00FA79CA"/>
    <w:rsid w:val="00FD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FB705"/>
  <w15:docId w15:val="{9B8B42AD-594F-4E6C-823F-88A8B564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4B3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8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a3">
    <w:name w:val="Strong"/>
    <w:basedOn w:val="a0"/>
    <w:uiPriority w:val="22"/>
    <w:qFormat/>
    <w:rsid w:val="0080173E"/>
    <w:rPr>
      <w:b/>
      <w:bCs/>
    </w:rPr>
  </w:style>
  <w:style w:type="character" w:styleId="-">
    <w:name w:val="Hyperlink"/>
    <w:basedOn w:val="a0"/>
    <w:uiPriority w:val="99"/>
    <w:unhideWhenUsed/>
    <w:rsid w:val="0080173E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7600FC"/>
    <w:pPr>
      <w:ind w:left="720"/>
      <w:contextualSpacing/>
    </w:pPr>
  </w:style>
  <w:style w:type="character" w:customStyle="1" w:styleId="UnresolvedMention1">
    <w:name w:val="Unresolved Mention1"/>
    <w:basedOn w:val="a0"/>
    <w:uiPriority w:val="99"/>
    <w:semiHidden/>
    <w:unhideWhenUsed/>
    <w:rsid w:val="00D3392D"/>
    <w:rPr>
      <w:color w:val="605E5C"/>
      <w:shd w:val="clear" w:color="auto" w:fill="E1DFDD"/>
    </w:rPr>
  </w:style>
  <w:style w:type="paragraph" w:styleId="a5">
    <w:name w:val="Balloon Text"/>
    <w:basedOn w:val="a"/>
    <w:link w:val="Char"/>
    <w:uiPriority w:val="99"/>
    <w:semiHidden/>
    <w:unhideWhenUsed/>
    <w:rsid w:val="00E1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E164E1"/>
    <w:rPr>
      <w:rFonts w:ascii="Segoe UI" w:hAnsi="Segoe UI" w:cs="Segoe U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A302B9"/>
    <w:rPr>
      <w:sz w:val="16"/>
      <w:szCs w:val="16"/>
    </w:rPr>
  </w:style>
  <w:style w:type="paragraph" w:styleId="a7">
    <w:name w:val="annotation text"/>
    <w:basedOn w:val="a"/>
    <w:link w:val="Char0"/>
    <w:uiPriority w:val="99"/>
    <w:semiHidden/>
    <w:unhideWhenUsed/>
    <w:rsid w:val="00A302B9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7"/>
    <w:uiPriority w:val="99"/>
    <w:semiHidden/>
    <w:rsid w:val="00A302B9"/>
    <w:rPr>
      <w:sz w:val="20"/>
      <w:szCs w:val="20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A302B9"/>
    <w:rPr>
      <w:b/>
      <w:bCs/>
    </w:rPr>
  </w:style>
  <w:style w:type="character" w:customStyle="1" w:styleId="Char1">
    <w:name w:val="Θέμα σχολίου Char"/>
    <w:basedOn w:val="Char0"/>
    <w:link w:val="a8"/>
    <w:uiPriority w:val="99"/>
    <w:semiHidden/>
    <w:rsid w:val="00A302B9"/>
    <w:rPr>
      <w:b/>
      <w:bCs/>
      <w:sz w:val="20"/>
      <w:szCs w:val="20"/>
    </w:rPr>
  </w:style>
  <w:style w:type="paragraph" w:styleId="a9">
    <w:name w:val="Revision"/>
    <w:hidden/>
    <w:uiPriority w:val="99"/>
    <w:semiHidden/>
    <w:rsid w:val="00B2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397978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56</Words>
  <Characters>6022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stantinos Bertsouklis</dc:creator>
  <cp:lastModifiedBy>Konstantinos Bertsouklis</cp:lastModifiedBy>
  <cp:revision>2</cp:revision>
  <dcterms:created xsi:type="dcterms:W3CDTF">2021-01-20T17:14:00Z</dcterms:created>
  <dcterms:modified xsi:type="dcterms:W3CDTF">2021-01-20T17:14:00Z</dcterms:modified>
</cp:coreProperties>
</file>